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6798A" w:rsidP="009344FF">
      <w:r w:rsidRPr="0006798A">
        <w:t>Please see the attachment for my comments. The introduction and conclusion should be reduced.</w:t>
      </w:r>
      <w:r w:rsidR="008C7DD1">
        <w:t xml:space="preserve"> Accepted after this revision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C7F64" w:rsidRPr="007919BC" w:rsidRDefault="00AC7F64" w:rsidP="009344FF">
      <w:bookmarkStart w:id="0" w:name="_GoBack"/>
      <w:r w:rsidRPr="007919BC">
        <w:t>Prof. (</w:t>
      </w:r>
      <w:proofErr w:type="spellStart"/>
      <w:r w:rsidRPr="007919BC">
        <w:t>Dr.</w:t>
      </w:r>
      <w:proofErr w:type="spellEnd"/>
      <w:r w:rsidRPr="007919BC">
        <w:t xml:space="preserve">) Md. </w:t>
      </w:r>
      <w:proofErr w:type="spellStart"/>
      <w:r w:rsidRPr="007919BC">
        <w:t>Rezaul</w:t>
      </w:r>
      <w:proofErr w:type="spellEnd"/>
      <w:r w:rsidRPr="007919BC">
        <w:t xml:space="preserve"> Karim, </w:t>
      </w:r>
      <w:proofErr w:type="spellStart"/>
      <w:r w:rsidRPr="007919BC">
        <w:t>Hajee</w:t>
      </w:r>
      <w:proofErr w:type="spellEnd"/>
      <w:r w:rsidRPr="007919BC">
        <w:t xml:space="preserve"> Mohammad </w:t>
      </w:r>
      <w:proofErr w:type="spellStart"/>
      <w:r w:rsidRPr="007919BC">
        <w:t>Danesh</w:t>
      </w:r>
      <w:proofErr w:type="spellEnd"/>
      <w:r w:rsidRPr="007919BC">
        <w:t xml:space="preserve"> Science &amp; Technology University, Bangladesh                  </w:t>
      </w:r>
      <w:bookmarkEnd w:id="0"/>
    </w:p>
    <w:sectPr w:rsidR="00AC7F64" w:rsidRPr="00791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TUzMbAwtDQyMzVS0lEKTi0uzszPAykwrAUAfmLhKiwAAAA="/>
  </w:docVars>
  <w:rsids>
    <w:rsidRoot w:val="00A72896"/>
    <w:rsid w:val="0006798A"/>
    <w:rsid w:val="002C0B2C"/>
    <w:rsid w:val="007919BC"/>
    <w:rsid w:val="008C7DD1"/>
    <w:rsid w:val="009344FF"/>
    <w:rsid w:val="009F328F"/>
    <w:rsid w:val="00A72896"/>
    <w:rsid w:val="00AC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D8D25"/>
  <w15:docId w15:val="{4841D930-6375-4C8D-BBC6-BF2D0DCC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0T12:02:00Z</dcterms:modified>
</cp:coreProperties>
</file>